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lang w:bidi="fa-IR"/>
        </w:rPr>
      </w:pPr>
    </w:p>
    <w:p w:rsidR="00787DA0" w:rsidRDefault="00813D54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</w:r>
      <w:r>
        <w:rPr>
          <w:noProof/>
          <w:sz w:val="30"/>
          <w:szCs w:val="30"/>
          <w:lang w:bidi="fa-IR"/>
        </w:rPr>
        <w:pict>
          <v:group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7975;height:10541;visibility:visible">
              <v:fill o:detectmouseclick="t"/>
              <v:path o:connecttype="none"/>
            </v:shape>
            <v:shape id="Picture 4" o:spid="_x0000_s1028" type="#_x0000_t75" style="position:absolute;left:360;top:359;width:7620;height:101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<v:imagedata r:id="rId8" o:title="index"/>
            </v:shape>
            <w10:wrap type="none"/>
            <w10:anchorlock/>
          </v:group>
        </w:pic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DC798C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تعاشات</w:t>
            </w:r>
            <w:r w:rsidR="007401D1">
              <w:rPr>
                <w:rFonts w:hint="cs"/>
                <w:rtl/>
                <w:lang w:bidi="fa-IR"/>
              </w:rPr>
              <w:t xml:space="preserve"> مکانیکی</w:t>
            </w:r>
          </w:p>
        </w:tc>
        <w:tc>
          <w:tcPr>
            <w:tcW w:w="507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ادی صمیم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AF3F62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شنبه </w:t>
            </w:r>
            <w:r w:rsidR="00DC798C">
              <w:rPr>
                <w:rFonts w:hint="cs"/>
                <w:rtl/>
                <w:lang w:bidi="fa-IR"/>
              </w:rPr>
              <w:t>00</w:t>
            </w:r>
            <w:r>
              <w:rPr>
                <w:rFonts w:hint="cs"/>
                <w:rtl/>
                <w:lang w:bidi="fa-IR"/>
              </w:rPr>
              <w:t>/</w:t>
            </w:r>
            <w:r w:rsidR="00DC798C">
              <w:rPr>
                <w:rFonts w:hint="cs"/>
                <w:rtl/>
                <w:lang w:bidi="fa-IR"/>
              </w:rPr>
              <w:t>16</w:t>
            </w:r>
            <w:r>
              <w:rPr>
                <w:rFonts w:hint="cs"/>
                <w:rtl/>
                <w:lang w:bidi="fa-IR"/>
              </w:rPr>
              <w:t>-00/14</w:t>
            </w:r>
            <w:r w:rsidR="00DC798C">
              <w:rPr>
                <w:rFonts w:hint="cs"/>
                <w:rtl/>
                <w:lang w:bidi="fa-IR"/>
              </w:rPr>
              <w:t xml:space="preserve"> (زوج)</w:t>
            </w:r>
          </w:p>
          <w:p w:rsidR="00AF3F62" w:rsidRDefault="00DC798C" w:rsidP="00DC798C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AF3F62">
              <w:rPr>
                <w:rFonts w:hint="cs"/>
                <w:rtl/>
                <w:lang w:bidi="fa-IR"/>
              </w:rPr>
              <w:t xml:space="preserve"> شنبه </w:t>
            </w:r>
            <w:r>
              <w:rPr>
                <w:rFonts w:hint="cs"/>
                <w:rtl/>
                <w:lang w:bidi="fa-IR"/>
              </w:rPr>
              <w:t>00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08</w:t>
            </w:r>
            <w:r w:rsidR="00AF3F62"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00</w:t>
            </w:r>
            <w:r w:rsidR="00AF3F62">
              <w:rPr>
                <w:rFonts w:hint="cs"/>
                <w:rtl/>
                <w:lang w:bidi="fa-IR"/>
              </w:rPr>
              <w:t>/</w:t>
            </w: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ختیاری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AF3F62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Default="00DC798C" w:rsidP="00C44141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دینامیک</w:t>
            </w:r>
          </w:p>
          <w:p w:rsidR="00C16AA2" w:rsidRDefault="00DC798C" w:rsidP="00AF3F62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 w:hint="cs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معادلات دیفرانسیل</w:t>
            </w:r>
          </w:p>
          <w:p w:rsidR="00DC798C" w:rsidRPr="00AF3F62" w:rsidRDefault="00DC798C" w:rsidP="00AF3F62">
            <w:pPr>
              <w:pStyle w:val="ListParagraph"/>
              <w:numPr>
                <w:ilvl w:val="0"/>
                <w:numId w:val="11"/>
              </w:numPr>
              <w:spacing w:before="120" w:after="12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ریاضی مهندسی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C16AA2" w:rsidP="00C16AA2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 ----</w:t>
            </w:r>
          </w:p>
          <w:p w:rsidR="00C44141" w:rsidRPr="00055FF1" w:rsidRDefault="00C16AA2" w:rsidP="00055FF1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 ----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AF3F62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C16AA2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AF3F62">
              <w:rPr>
                <w:rFonts w:hint="cs"/>
              </w:rPr>
              <w:sym w:font="Wingdings" w:char="F06E"/>
            </w:r>
            <w:r w:rsidR="00AF3F6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AF3F62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DC798C" w:rsidRDefault="009B00C0" w:rsidP="009B00C0">
            <w:pPr>
              <w:bidi w:val="0"/>
              <w:ind w:right="1134"/>
              <w:jc w:val="left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="00DC798C">
              <w:rPr>
                <w:lang w:bidi="fa-IR"/>
              </w:rPr>
              <w:t xml:space="preserve">)  </w:t>
            </w:r>
            <w:proofErr w:type="spellStart"/>
            <w:r w:rsidR="00DC798C">
              <w:rPr>
                <w:lang w:bidi="fa-IR"/>
              </w:rPr>
              <w:t>Singiresu</w:t>
            </w:r>
            <w:proofErr w:type="spellEnd"/>
            <w:r w:rsidR="00DC798C">
              <w:rPr>
                <w:lang w:bidi="fa-IR"/>
              </w:rPr>
              <w:t xml:space="preserve"> S. </w:t>
            </w:r>
            <w:proofErr w:type="spellStart"/>
            <w:r w:rsidR="00DC798C">
              <w:rPr>
                <w:lang w:bidi="fa-IR"/>
              </w:rPr>
              <w:t>Rao</w:t>
            </w:r>
            <w:proofErr w:type="spellEnd"/>
            <w:r w:rsidR="00DC798C">
              <w:rPr>
                <w:lang w:bidi="fa-IR"/>
              </w:rPr>
              <w:t xml:space="preserve"> (2010), Mechanical Vibrations, Fifth Edition, Prentice Hall </w:t>
            </w:r>
          </w:p>
          <w:p w:rsidR="00DC798C" w:rsidRDefault="009B00C0" w:rsidP="009B00C0">
            <w:pPr>
              <w:bidi w:val="0"/>
              <w:ind w:right="1134"/>
              <w:jc w:val="left"/>
              <w:rPr>
                <w:lang w:bidi="fa-IR"/>
              </w:rPr>
            </w:pPr>
            <w:r>
              <w:rPr>
                <w:lang w:bidi="fa-IR"/>
              </w:rPr>
              <w:t>2</w:t>
            </w:r>
            <w:r w:rsidR="00DC798C">
              <w:rPr>
                <w:lang w:bidi="fa-IR"/>
              </w:rPr>
              <w:t xml:space="preserve">)  </w:t>
            </w:r>
            <w:proofErr w:type="gramStart"/>
            <w:r w:rsidR="00DC798C">
              <w:rPr>
                <w:lang w:bidi="fa-IR"/>
              </w:rPr>
              <w:t>William  T</w:t>
            </w:r>
            <w:proofErr w:type="gramEnd"/>
            <w:r w:rsidR="00DC798C">
              <w:rPr>
                <w:lang w:bidi="fa-IR"/>
              </w:rPr>
              <w:t xml:space="preserve">.  Thomson  (1998), Marie Dillon  </w:t>
            </w:r>
            <w:proofErr w:type="spellStart"/>
            <w:r w:rsidR="00DC798C">
              <w:rPr>
                <w:lang w:bidi="fa-IR"/>
              </w:rPr>
              <w:t>Dahleh</w:t>
            </w:r>
            <w:proofErr w:type="spellEnd"/>
            <w:r w:rsidR="00DC798C">
              <w:rPr>
                <w:lang w:bidi="fa-IR"/>
              </w:rPr>
              <w:t xml:space="preserve">,  Theory  of  Vibration With Applications,  Fifth  Edition, Prentice Hall </w:t>
            </w:r>
          </w:p>
          <w:p w:rsidR="00C44141" w:rsidRPr="003354EE" w:rsidRDefault="00DC798C" w:rsidP="00DC798C">
            <w:pPr>
              <w:bidi w:val="0"/>
              <w:ind w:right="1134"/>
              <w:jc w:val="right"/>
              <w:rPr>
                <w:rtl/>
              </w:rPr>
            </w:pPr>
            <w:r>
              <w:rPr>
                <w:lang w:bidi="fa-IR"/>
              </w:rPr>
              <w:t xml:space="preserve">         </w:t>
            </w:r>
            <w:r w:rsidR="003354EE"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9B00C0" w:rsidRDefault="009B00C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9B00C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4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9B00C0">
              <w:rPr>
                <w:rFonts w:ascii="TimesNewRoman,Bold" w:hAnsi="TimesNewRoman,Bold" w:hint="cs"/>
                <w:rtl/>
                <w:lang w:bidi="fa-IR"/>
              </w:rPr>
              <w:t>مدل سازی ریاضی و منطقی از سیستم</w:t>
            </w:r>
            <w:r w:rsidR="009B00C0">
              <w:rPr>
                <w:rFonts w:ascii="TimesNewRoman,Bold" w:hAnsi="TimesNewRoman,Bold"/>
                <w:rtl/>
                <w:lang w:bidi="fa-IR"/>
              </w:rPr>
              <w:softHyphen/>
            </w:r>
            <w:r w:rsidR="009B00C0">
              <w:rPr>
                <w:rFonts w:ascii="TimesNewRoman,Bold" w:hAnsi="TimesNewRoman,Bold" w:hint="cs"/>
                <w:rtl/>
                <w:lang w:bidi="fa-IR"/>
              </w:rPr>
              <w:t>های مکانیکی را انجام دهید.</w:t>
            </w:r>
          </w:p>
          <w:p w:rsidR="009B00C0" w:rsidRPr="009B00C0" w:rsidRDefault="009B00C0" w:rsidP="009B00C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نواع مختلف ارتعاشات را شناخته و بتوانید برای حل مسائل آنها را از هم تفکیک کنید.</w:t>
            </w:r>
          </w:p>
          <w:p w:rsidR="00C546AE" w:rsidRDefault="009B00C0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فاهیمی همچون درجات آزادی، فرکانس طبیعی و رابطه ان با جرم و سختی، معادله حرکت سیستم و ... را درک نمایید.</w:t>
            </w:r>
          </w:p>
          <w:p w:rsidR="00C546AE" w:rsidRDefault="009B00C0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چگونگی به دست آوردن معادله حرکت از یک سیستم یک درجه آزادی با ارتعاشات آزاد را فرا گرفته باشید.</w:t>
            </w:r>
          </w:p>
          <w:p w:rsidR="009B00C0" w:rsidRDefault="009B00C0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ستفاده از روش نیوتن و انرژی برای استخراج معادله حرکت را بدانید.</w:t>
            </w:r>
          </w:p>
          <w:p w:rsidR="009B00C0" w:rsidRDefault="009B00C0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به دست آوردن جرم های معادل و فنرهای معادل را درک نمایید.</w:t>
            </w:r>
          </w:p>
          <w:p w:rsidR="009B00C0" w:rsidRDefault="009B00C0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مفهوم میرایی ویسکوز و پارامترهای دخیل درآن همانند نسبت میرایی، ضریب میرایی و .... بیاموزید.</w:t>
            </w:r>
          </w:p>
          <w:p w:rsidR="009B00C0" w:rsidRDefault="00F811CA" w:rsidP="00C546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ارتعاشات اجباری و معادلات حاکم بر سیستم را یاد بگیرید.</w:t>
            </w:r>
          </w:p>
          <w:p w:rsidR="00A51E3F" w:rsidRDefault="00F811CA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به دست آوردن معادلات و ماتریس های حرکت در سیستم های دو درجه آزادی را درک نمایید.</w:t>
            </w:r>
          </w:p>
          <w:p w:rsidR="00F811CA" w:rsidRDefault="00F811CA" w:rsidP="003354E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نحوه استخراج شکل مودها و فرکانس های طبیعی ارتعاش را در سیستمهای چند درجه آزادی بیاموزید.</w:t>
            </w:r>
          </w:p>
          <w:p w:rsidR="00A51E3F" w:rsidRPr="001F48E0" w:rsidRDefault="00A51E3F" w:rsidP="00C546AE">
            <w:pPr>
              <w:pStyle w:val="ListParagraph"/>
              <w:autoSpaceDE w:val="0"/>
              <w:autoSpaceDN w:val="0"/>
              <w:adjustRightInd w:val="0"/>
              <w:spacing w:before="120"/>
              <w:ind w:left="1440" w:firstLine="0"/>
              <w:rPr>
                <w:b/>
                <w:bCs/>
                <w:rtl/>
                <w:lang w:bidi="fa-IR"/>
              </w:rPr>
            </w:pP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F811CA" w:rsidP="00C546A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سازی حرکت در سیستم های ارتعاشی و چگونگی برقراری ارتباط بین اجزای آن سیستم (جرم، فنر و دمپر)</w:t>
            </w:r>
          </w:p>
          <w:p w:rsidR="00A51E3F" w:rsidRDefault="00A51E3F" w:rsidP="003354E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C546AE">
              <w:rPr>
                <w:rFonts w:hint="cs"/>
                <w:rtl/>
                <w:lang w:bidi="fa-IR"/>
              </w:rPr>
              <w:t xml:space="preserve">مربوط </w:t>
            </w:r>
            <w:r w:rsidR="00F811CA">
              <w:rPr>
                <w:rFonts w:hint="cs"/>
                <w:rtl/>
                <w:lang w:bidi="fa-IR"/>
              </w:rPr>
              <w:t>به سامانه های ارتعاشی و تاثیر تغییر اجزای سیستم بر مودهای ارتعاشی و پاسخ سیستم</w:t>
            </w:r>
          </w:p>
          <w:p w:rsidR="00A51E3F" w:rsidRPr="001F48E0" w:rsidRDefault="00C546AE" w:rsidP="00F811CA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مادگی علمی برای گذراندن دروس تخصصی رشته تحصیلی: </w:t>
            </w:r>
            <w:r w:rsidR="00F811CA">
              <w:rPr>
                <w:rFonts w:hint="cs"/>
                <w:rtl/>
                <w:lang w:bidi="fa-IR"/>
              </w:rPr>
              <w:t xml:space="preserve"> طراحی ماشین های کشاورزی پیشرفته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90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A51E3F">
        <w:tc>
          <w:tcPr>
            <w:tcW w:w="863" w:type="pct"/>
            <w:vAlign w:val="center"/>
          </w:tcPr>
          <w:p w:rsidR="00CB71E5" w:rsidRDefault="004A4A5B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546AE">
              <w:rPr>
                <w:rFonts w:hint="cs"/>
                <w:rtl/>
                <w:lang w:bidi="fa-IR"/>
              </w:rPr>
              <w:t>13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F48E0" w:rsidP="00C546A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 1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C546AE">
              <w:rPr>
                <w:rFonts w:hint="cs"/>
                <w:rtl/>
                <w:lang w:bidi="fa-IR"/>
              </w:rPr>
              <w:t>7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1F48E0" w:rsidRDefault="001F48E0" w:rsidP="003354E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ان‌ترم 2 </w:t>
            </w:r>
            <w:r w:rsidR="004C5DB1">
              <w:rPr>
                <w:lang w:bidi="fa-IR"/>
              </w:rPr>
              <w:t xml:space="preserve"> </w:t>
            </w:r>
            <w:r w:rsidR="004C5DB1">
              <w:rPr>
                <w:rFonts w:hint="cs"/>
                <w:lang w:bidi="fa-IR"/>
              </w:rPr>
              <w:sym w:font="Wingdings" w:char="F0FE"/>
            </w:r>
            <w:r w:rsidR="004C5DB1">
              <w:rPr>
                <w:rFonts w:hint="cs"/>
                <w:rtl/>
                <w:lang w:bidi="fa-IR"/>
              </w:rPr>
              <w:t xml:space="preserve"> </w:t>
            </w:r>
            <w:r w:rsidR="003354EE">
              <w:rPr>
                <w:rFonts w:hint="cs"/>
                <w:rtl/>
                <w:lang w:bidi="fa-IR"/>
              </w:rPr>
              <w:t>---</w:t>
            </w:r>
            <w:r w:rsidR="00C82905">
              <w:rPr>
                <w:lang w:bidi="fa-IR"/>
              </w:rPr>
              <w:t xml:space="preserve">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790" w:type="pct"/>
          </w:tcPr>
          <w:p w:rsidR="00CB71E5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--- نمره</w:t>
            </w:r>
          </w:p>
          <w:p w:rsidR="002A636E" w:rsidRDefault="00CB71E5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‌تمرین</w:t>
            </w:r>
            <w:r w:rsidR="0087319C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87319C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روژه</w:t>
            </w:r>
            <w:r w:rsidR="002A636E">
              <w:rPr>
                <w:rFonts w:hint="cs"/>
                <w:rtl/>
                <w:lang w:bidi="fa-IR"/>
              </w:rPr>
              <w:t xml:space="preserve"> </w:t>
            </w:r>
            <w:r w:rsidR="008E0391">
              <w:rPr>
                <w:rFonts w:hint="cs"/>
                <w:rtl/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>--- نمره</w:t>
            </w:r>
          </w:p>
          <w:p w:rsidR="0087319C" w:rsidRDefault="0087319C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ات تشویقی</w:t>
            </w:r>
            <w:r>
              <w:rPr>
                <w:lang w:bidi="fa-IR"/>
              </w:rPr>
              <w:t xml:space="preserve"> </w:t>
            </w:r>
            <w:r w:rsidR="007B39D6">
              <w:rPr>
                <w:rFonts w:hint="cs"/>
                <w:rtl/>
                <w:lang w:bidi="fa-IR"/>
              </w:rPr>
              <w:t xml:space="preserve">: </w:t>
            </w:r>
            <w:r w:rsidR="00C546AE">
              <w:rPr>
                <w:rFonts w:hint="cs"/>
                <w:rtl/>
                <w:lang w:bidi="fa-IR"/>
              </w:rPr>
              <w:t>1</w:t>
            </w:r>
            <w:r w:rsidR="007B39D6">
              <w:rPr>
                <w:rFonts w:hint="cs"/>
                <w:rtl/>
                <w:lang w:bidi="fa-IR"/>
              </w:rPr>
              <w:t xml:space="preserve"> نمره شامل مواردی نظیر:</w:t>
            </w:r>
          </w:p>
          <w:p w:rsidR="004D5045" w:rsidRDefault="00EF67CA" w:rsidP="00C546AE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ل سؤا</w:t>
            </w:r>
            <w:r w:rsidR="004D5045">
              <w:rPr>
                <w:rFonts w:hint="cs"/>
                <w:rtl/>
                <w:lang w:bidi="fa-IR"/>
              </w:rPr>
              <w:t xml:space="preserve">لات چالشی، مطرح کردن </w:t>
            </w:r>
            <w:r>
              <w:rPr>
                <w:rFonts w:hint="cs"/>
                <w:rtl/>
                <w:lang w:bidi="fa-IR"/>
              </w:rPr>
              <w:t xml:space="preserve">مسائل </w:t>
            </w:r>
            <w:r w:rsidR="00C546AE">
              <w:rPr>
                <w:rFonts w:hint="cs"/>
                <w:rtl/>
                <w:lang w:bidi="fa-IR"/>
              </w:rPr>
              <w:t>و مباحث نو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  <w:r>
              <w:rPr>
                <w:rtl/>
                <w:lang w:bidi="fa-IR"/>
              </w:rPr>
              <w:br/>
            </w:r>
            <w:r>
              <w:rPr>
                <w:rFonts w:hint="cs"/>
                <w:rtl/>
                <w:lang w:bidi="fa-IR"/>
              </w:rPr>
              <w:t>(نکات خاصی که هر مدرس ممکن است برای درسی درنظر داشته باشد اما در این طرح درس پیش‌بینی نشده است</w:t>
            </w:r>
            <w:r w:rsidR="00055FF1">
              <w:rPr>
                <w:rFonts w:hint="cs"/>
                <w:rtl/>
                <w:lang w:bidi="fa-IR"/>
              </w:rPr>
              <w:t>.</w:t>
            </w:r>
            <w:r>
              <w:rPr>
                <w:rFonts w:hint="cs"/>
                <w:rtl/>
                <w:lang w:bidi="fa-IR"/>
              </w:rPr>
              <w:t>)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813D54" w:rsidP="00C546AE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9" w:history="1">
              <w:r w:rsidR="00C546AE" w:rsidRPr="00446ABA">
                <w:rPr>
                  <w:rStyle w:val="Hyperlink"/>
                  <w:b/>
                  <w:bCs/>
                </w:rPr>
                <w:t>h.samim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482CA3" w:rsidP="00A51E3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482CA3">
              <w:rPr>
                <w:rStyle w:val="Hyperlink"/>
                <w:b/>
                <w:bCs/>
              </w:rPr>
              <w:t>http://resea</w:t>
            </w:r>
            <w:r>
              <w:rPr>
                <w:rStyle w:val="Hyperlink"/>
                <w:b/>
                <w:bCs/>
              </w:rPr>
              <w:t>rch.uok.ac.ir/~hsamimiakhijahani/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482CA3" w:rsidRDefault="00482CA3" w:rsidP="007B39D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ی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سال </w:t>
            </w:r>
            <w:r w:rsidR="00F811CA">
              <w:rPr>
                <w:rFonts w:hint="cs"/>
                <w:rtl/>
                <w:lang w:bidi="fa-IR"/>
              </w:rPr>
              <w:t>دوم</w:t>
            </w:r>
            <w:r>
              <w:rPr>
                <w:rFonts w:hint="cs"/>
                <w:rtl/>
                <w:lang w:bidi="fa-IR"/>
              </w:rPr>
              <w:t xml:space="preserve"> 98-97</w:t>
            </w:r>
          </w:p>
          <w:p w:rsidR="00A51E3F" w:rsidRDefault="00482CA3" w:rsidP="007B39D6">
            <w:pPr>
              <w:ind w:firstLine="0"/>
              <w:rPr>
                <w:b/>
                <w:bCs/>
              </w:rPr>
            </w:pPr>
            <w:r>
              <w:rPr>
                <w:rFonts w:hint="cs"/>
                <w:rtl/>
                <w:lang w:bidi="fa-IR"/>
              </w:rPr>
              <w:t xml:space="preserve">یکشنبه: 45/15-00/14، دوشنبه 30/11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15/13، سه شنبه 45/9 </w:t>
            </w:r>
            <w:r>
              <w:rPr>
                <w:rFonts w:ascii="Arial" w:hAnsi="Arial" w:cs="Arial" w:hint="cs"/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 xml:space="preserve"> 00/8 ، دفتر کار در دانشکده کشاورزی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99014B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به فراخور زمان و نیاز کلاس، ممکن است در طول ترم جلسات حل تمرین و رفع اشکال با حضور استاد درس و یا استاد حل تمرین برگزار 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 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اعلام 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7B39D6" w:rsidRDefault="00482CA3" w:rsidP="00482CA3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استفاده از تلفن همراه در کلاس ممنوع بوده، در صورت استفاده با شخص خاطی برخورد نموده و عواقب آن بر عهده شخص خواهد بود.</w:t>
            </w:r>
          </w:p>
          <w:p w:rsidR="007B39D6" w:rsidRPr="00A51E3F" w:rsidRDefault="00482CA3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و پایان ترم مجزا از هم بوده و شرک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اجباری است. غیبت در امتحان می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ترم به منزله صفر تلقی خواهد شد.</w:t>
            </w: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766300" w:rsidP="00CE2DFF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تقریباً هر هفته تکلیف داده خواهد شد.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در صورت درخواست برای حل تکلیف دو هفته برای تحویل تمرین مهلت خواهید داشت. در غیر این</w:t>
            </w:r>
            <w:r w:rsidR="00CE2DFF">
              <w:rPr>
                <w:rFonts w:ascii="TimesNewRoman,Bold" w:hAnsi="TimesNewRoman,Bold"/>
                <w:rtl/>
                <w:lang w:bidi="fa-IR"/>
              </w:rPr>
              <w:softHyphen/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صورت از هفته دوم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 به بعد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 xml:space="preserve"> هیچ نمره ای برای </w:t>
            </w:r>
            <w:r w:rsidR="00CE2DFF">
              <w:rPr>
                <w:rFonts w:ascii="TimesNewRoman,Bold" w:hAnsi="TimesNewRoman,Bold" w:hint="cs"/>
                <w:rtl/>
                <w:lang w:bidi="fa-IR"/>
              </w:rPr>
              <w:t xml:space="preserve">دانشجو، </w:t>
            </w:r>
            <w:r w:rsidR="00482CA3">
              <w:rPr>
                <w:rFonts w:ascii="TimesNewRoman,Bold" w:hAnsi="TimesNewRoman,Bold" w:hint="cs"/>
                <w:rtl/>
                <w:lang w:bidi="fa-IR"/>
              </w:rPr>
              <w:t>لحاظ نخواهد شد.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انتظار می‌رود هر هفته بین 6 تا 10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5538CB" w:rsidRDefault="005538CB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rtl/>
          <w:lang w:bidi="fa-IR"/>
        </w:rPr>
      </w:pPr>
    </w:p>
    <w:p w:rsidR="00CE2DFF" w:rsidRDefault="00CE2DFF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5538CB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5538CB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47146" w:rsidRPr="005538CB" w:rsidRDefault="00C47146" w:rsidP="00D45F38">
            <w:pPr>
              <w:ind w:firstLine="0"/>
              <w:jc w:val="both"/>
              <w:rPr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-مقدمه‌ای بر </w:t>
            </w:r>
            <w:r w:rsidR="00F811CA">
              <w:rPr>
                <w:rFonts w:hint="cs"/>
                <w:sz w:val="20"/>
                <w:rtl/>
                <w:lang w:bidi="fa-IR"/>
              </w:rPr>
              <w:t>مفهوم ارتعاشات و نحوه به وجود آمدن ارتعاشات در سازه</w:t>
            </w:r>
            <w:r w:rsidR="00F811CA">
              <w:rPr>
                <w:sz w:val="20"/>
                <w:rtl/>
                <w:lang w:bidi="fa-IR"/>
              </w:rPr>
              <w:softHyphen/>
            </w:r>
            <w:r w:rsidR="00F811CA">
              <w:rPr>
                <w:rFonts w:hint="cs"/>
                <w:sz w:val="20"/>
                <w:rtl/>
                <w:lang w:bidi="fa-IR"/>
              </w:rPr>
              <w:t>ها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47146" w:rsidP="00F811CA">
            <w:pPr>
              <w:ind w:firstLine="0"/>
              <w:jc w:val="both"/>
              <w:rPr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-فصل </w:t>
            </w:r>
            <w:r w:rsidR="00F811CA">
              <w:rPr>
                <w:rFonts w:hint="cs"/>
                <w:sz w:val="20"/>
                <w:rtl/>
                <w:lang w:bidi="fa-IR"/>
              </w:rPr>
              <w:t xml:space="preserve">اول </w:t>
            </w:r>
            <w:r w:rsidR="00D45F38" w:rsidRPr="005538CB">
              <w:rPr>
                <w:rFonts w:hint="cs"/>
                <w:sz w:val="20"/>
                <w:rtl/>
                <w:lang w:bidi="fa-IR"/>
              </w:rPr>
              <w:t xml:space="preserve"> 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از منبع </w:t>
            </w:r>
            <w:r w:rsidR="00C44141" w:rsidRPr="005538CB">
              <w:rPr>
                <w:rFonts w:hint="cs"/>
                <w:sz w:val="20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47146" w:rsidRPr="005538CB" w:rsidRDefault="00F811CA" w:rsidP="007B39D6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نحوه مدل سازی یک سامانه ارتعاشی با جرم و فنر</w:t>
            </w:r>
          </w:p>
          <w:p w:rsidR="00C47146" w:rsidRPr="005538CB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736F8" w:rsidRPr="005538CB" w:rsidRDefault="00C736F8" w:rsidP="00F811CA">
            <w:pPr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F811CA">
              <w:rPr>
                <w:rFonts w:hint="cs"/>
                <w:sz w:val="20"/>
                <w:rtl/>
                <w:lang w:bidi="fa-IR"/>
              </w:rPr>
              <w:t xml:space="preserve"> 1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</w:t>
            </w:r>
            <w:r w:rsidR="00F811CA">
              <w:rPr>
                <w:rFonts w:hint="cs"/>
                <w:sz w:val="20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1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F811CA" w:rsidP="00C736F8">
            <w:pPr>
              <w:ind w:firstLine="0"/>
              <w:jc w:val="both"/>
              <w:rPr>
                <w:rFonts w:ascii="TimesNewRoman,Bold" w:hAnsi="TimesNewRoman,Bold"/>
                <w:sz w:val="20"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ارتعاش آزاد سامانه های یک درجه آزادی نامیرا و استخراج معادله حرکت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2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8A676C" w:rsidP="00C736F8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عرفی ارتعاشات آزاد سیستم های یک درجه آزادی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DB03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2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8A676C" w:rsidRPr="005538CB" w:rsidRDefault="008A676C" w:rsidP="008A676C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عرفی ارتعاشات آزاد  میرا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2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736F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اول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8A676C" w:rsidP="00C736F8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یرایی ویسکوز و کاهش لگاریتمی و میرایی خشک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8A676C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8A676C">
              <w:rPr>
                <w:rFonts w:hint="cs"/>
                <w:sz w:val="20"/>
                <w:rtl/>
                <w:lang w:bidi="fa-IR"/>
              </w:rPr>
              <w:t>3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5538CB" w:rsidRDefault="005538CB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5538CB" w:rsidRDefault="005538CB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EC78C7" w:rsidP="00C736F8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 w:rsidRPr="005538CB">
              <w:rPr>
                <w:rFonts w:ascii="TimesNewRoman,Bold" w:hAnsi="TimesNewRoman,Bold" w:hint="cs"/>
                <w:sz w:val="20"/>
                <w:rtl/>
                <w:lang w:bidi="fa-IR"/>
              </w:rPr>
              <w:t xml:space="preserve">رفع اشکال </w:t>
            </w:r>
            <w:r w:rsidRPr="005538CB">
              <w:rPr>
                <w:rFonts w:ascii="Arial" w:hAnsi="Arial" w:cs="Arial" w:hint="cs"/>
                <w:sz w:val="20"/>
                <w:rtl/>
                <w:lang w:bidi="fa-IR"/>
              </w:rPr>
              <w:t>–</w:t>
            </w:r>
            <w:r w:rsidRPr="005538CB">
              <w:rPr>
                <w:rFonts w:ascii="TimesNewRoman,Bold" w:hAnsi="TimesNewRoman,Bold" w:hint="cs"/>
                <w:sz w:val="20"/>
                <w:rtl/>
                <w:lang w:bidi="fa-IR"/>
              </w:rPr>
              <w:t xml:space="preserve"> امتحان میان ترم</w:t>
            </w:r>
          </w:p>
          <w:p w:rsidR="00C47146" w:rsidRPr="005538CB" w:rsidRDefault="00C736F8" w:rsidP="00EC78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lastRenderedPageBreak/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4D4950" w:rsidTr="005538CB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96" w:type="pct"/>
            <w:vAlign w:val="center"/>
          </w:tcPr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C736F8" w:rsidRPr="005538CB" w:rsidRDefault="008A676C" w:rsidP="00C736F8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عرفی ارتعاشات اجباری یک درجه آزادی و تحریک به وسیله نیروی هارمونیک</w:t>
            </w:r>
          </w:p>
          <w:p w:rsidR="00C736F8" w:rsidRPr="005538CB" w:rsidRDefault="00C736F8" w:rsidP="00C736F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C47146" w:rsidRPr="005538CB" w:rsidRDefault="00C736F8" w:rsidP="00D6722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D67228">
              <w:rPr>
                <w:rFonts w:hint="cs"/>
                <w:sz w:val="20"/>
                <w:rtl/>
                <w:lang w:bidi="fa-IR"/>
              </w:rPr>
              <w:t>4</w:t>
            </w:r>
            <w:r w:rsidR="00EC78C7"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EC78C7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5538CB" w:rsidRPr="005538CB" w:rsidRDefault="008A676C" w:rsidP="005538CB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ارتعاشات اجباری و  تحریک پایه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D6722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D67228">
              <w:rPr>
                <w:rFonts w:hint="cs"/>
                <w:sz w:val="20"/>
                <w:rtl/>
                <w:lang w:bidi="fa-IR"/>
              </w:rPr>
              <w:t>5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5538CB" w:rsidRPr="005538CB" w:rsidRDefault="008A676C" w:rsidP="005538CB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ارتعاشات کلی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D6722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D67228">
              <w:rPr>
                <w:rFonts w:hint="cs"/>
                <w:sz w:val="20"/>
                <w:rtl/>
                <w:lang w:bidi="fa-IR"/>
              </w:rPr>
              <w:t>6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گزیده ای از مسائل پایان فصل</w:t>
            </w: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5538CB" w:rsidRPr="005538CB" w:rsidRDefault="008A676C" w:rsidP="005538CB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ارتعاشات آزاد سیستم های دو درجه آزادی و استخراج ماتریس معادلات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D6722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D67228">
              <w:rPr>
                <w:rFonts w:hint="cs"/>
                <w:sz w:val="20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5538CB" w:rsidRPr="005538CB" w:rsidRDefault="008A676C" w:rsidP="005538CB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حل معادلات حرکت و استخراج فرکانس ها و شکل مودها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D6722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>فصل</w:t>
            </w:r>
            <w:r w:rsidR="00D67228">
              <w:rPr>
                <w:rFonts w:hint="cs"/>
                <w:sz w:val="20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مرین سری دوم</w:t>
            </w: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8A676C" w:rsidRPr="005538CB" w:rsidRDefault="008A676C" w:rsidP="008A676C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مختصات تعمیم یافته و کوپلینگ های مختصاتی</w:t>
            </w:r>
          </w:p>
          <w:p w:rsidR="005538CB" w:rsidRPr="005538CB" w:rsidRDefault="005538CB" w:rsidP="005538CB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5538CB" w:rsidRPr="005538CB" w:rsidRDefault="00D67228" w:rsidP="00D6722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>
              <w:rPr>
                <w:rFonts w:hint="cs"/>
                <w:sz w:val="20"/>
                <w:rtl/>
                <w:lang w:bidi="fa-IR"/>
              </w:rPr>
              <w:t>فصل 7</w:t>
            </w:r>
            <w:r w:rsidR="005538CB" w:rsidRPr="005538CB">
              <w:rPr>
                <w:rFonts w:hint="cs"/>
                <w:sz w:val="20"/>
                <w:rtl/>
                <w:lang w:bidi="fa-IR"/>
              </w:rPr>
              <w:t xml:space="preserve"> از منبع </w:t>
            </w:r>
            <w:r>
              <w:rPr>
                <w:rFonts w:hint="cs"/>
                <w:sz w:val="20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8A676C" w:rsidRPr="005538CB" w:rsidRDefault="008A676C" w:rsidP="008A676C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ارتعاشات واداشته سیستم های چند درجه آزادی</w:t>
            </w:r>
          </w:p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  <w:p w:rsidR="005538CB" w:rsidRPr="005538CB" w:rsidRDefault="005538CB" w:rsidP="00D67228">
            <w:pPr>
              <w:shd w:val="clear" w:color="auto" w:fill="F2F2F2" w:themeFill="background1" w:themeFillShade="F2"/>
              <w:ind w:firstLine="0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sz w:val="20"/>
                <w:rtl/>
                <w:lang w:bidi="fa-IR"/>
              </w:rPr>
              <w:t xml:space="preserve">فصل </w:t>
            </w:r>
            <w:r w:rsidR="00D67228">
              <w:rPr>
                <w:rFonts w:hint="cs"/>
                <w:sz w:val="20"/>
                <w:rtl/>
                <w:lang w:bidi="fa-IR"/>
              </w:rPr>
              <w:t>7</w:t>
            </w:r>
            <w:r w:rsidRPr="005538CB">
              <w:rPr>
                <w:rFonts w:hint="cs"/>
                <w:sz w:val="20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5538CB" w:rsidTr="005538CB">
        <w:tc>
          <w:tcPr>
            <w:tcW w:w="344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5538CB" w:rsidRPr="005538CB" w:rsidRDefault="005538CB" w:rsidP="005538C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نام سرفصل:</w:t>
            </w:r>
          </w:p>
          <w:p w:rsidR="005538CB" w:rsidRPr="005538CB" w:rsidRDefault="008A676C" w:rsidP="005538CB">
            <w:pPr>
              <w:ind w:firstLine="0"/>
              <w:jc w:val="both"/>
              <w:rPr>
                <w:rFonts w:ascii="TimesNewRoman,Bold" w:hAnsi="TimesNewRoman,Bold"/>
                <w:sz w:val="20"/>
                <w:rtl/>
                <w:lang w:bidi="fa-IR"/>
              </w:rPr>
            </w:pPr>
            <w:r>
              <w:rPr>
                <w:rFonts w:ascii="TimesNewRoman,Bold" w:hAnsi="TimesNewRoman,Bold" w:hint="cs"/>
                <w:sz w:val="20"/>
                <w:rtl/>
                <w:lang w:bidi="fa-IR"/>
              </w:rPr>
              <w:t>حل تمرین و رفع اشکال</w:t>
            </w:r>
          </w:p>
          <w:p w:rsidR="005538CB" w:rsidRPr="008A676C" w:rsidRDefault="005538CB" w:rsidP="008A676C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sz w:val="20"/>
                <w:rtl/>
                <w:lang w:bidi="fa-IR"/>
              </w:rPr>
            </w:pPr>
            <w:r w:rsidRPr="005538CB">
              <w:rPr>
                <w:rFonts w:hint="cs"/>
                <w:b/>
                <w:bCs/>
                <w:sz w:val="20"/>
                <w:rtl/>
                <w:lang w:bidi="fa-IR"/>
              </w:rPr>
              <w:t>آدرس مباحث در کتب منبع:</w:t>
            </w:r>
          </w:p>
        </w:tc>
        <w:tc>
          <w:tcPr>
            <w:tcW w:w="792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5538CB" w:rsidRDefault="005538CB" w:rsidP="005538CB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28EC" w:rsidRDefault="000028EC" w:rsidP="00061A9B">
      <w:pPr>
        <w:spacing w:after="0"/>
      </w:pPr>
      <w:r>
        <w:separator/>
      </w:r>
    </w:p>
  </w:endnote>
  <w:endnote w:type="continuationSeparator" w:id="0">
    <w:p w:rsidR="000028EC" w:rsidRDefault="000028EC" w:rsidP="00061A9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MRT_Moala"/>
    <w:charset w:val="00"/>
    <w:family w:val="swiss"/>
    <w:pitch w:val="variable"/>
    <w:sig w:usb0="00000000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00C0" w:rsidRDefault="009B00C0">
        <w:pPr>
          <w:pStyle w:val="Footer"/>
          <w:jc w:val="center"/>
        </w:pPr>
        <w:fldSimple w:instr=" PAGE   \* MERGEFORMAT ">
          <w:r w:rsidR="007401D1">
            <w:rPr>
              <w:noProof/>
            </w:rPr>
            <w:t>1</w:t>
          </w:r>
        </w:fldSimple>
      </w:p>
    </w:sdtContent>
  </w:sdt>
  <w:p w:rsidR="009B00C0" w:rsidRDefault="009B00C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28EC" w:rsidRDefault="000028EC" w:rsidP="00061A9B">
      <w:pPr>
        <w:spacing w:after="0"/>
      </w:pPr>
      <w:r>
        <w:separator/>
      </w:r>
    </w:p>
  </w:footnote>
  <w:footnote w:type="continuationSeparator" w:id="0">
    <w:p w:rsidR="000028EC" w:rsidRDefault="000028EC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028EC"/>
    <w:rsid w:val="0001449B"/>
    <w:rsid w:val="00047C80"/>
    <w:rsid w:val="00055FF1"/>
    <w:rsid w:val="00061A9B"/>
    <w:rsid w:val="00076463"/>
    <w:rsid w:val="0009615B"/>
    <w:rsid w:val="001473BE"/>
    <w:rsid w:val="00165901"/>
    <w:rsid w:val="0018085B"/>
    <w:rsid w:val="00197896"/>
    <w:rsid w:val="001A4CEF"/>
    <w:rsid w:val="001B1F97"/>
    <w:rsid w:val="001E2DA0"/>
    <w:rsid w:val="001F48E0"/>
    <w:rsid w:val="00211920"/>
    <w:rsid w:val="00261C5C"/>
    <w:rsid w:val="00262DF5"/>
    <w:rsid w:val="002A636E"/>
    <w:rsid w:val="002B0A6E"/>
    <w:rsid w:val="002B35CC"/>
    <w:rsid w:val="002C4CEB"/>
    <w:rsid w:val="002F49C5"/>
    <w:rsid w:val="00310008"/>
    <w:rsid w:val="003354EE"/>
    <w:rsid w:val="00336FDF"/>
    <w:rsid w:val="00362863"/>
    <w:rsid w:val="00363035"/>
    <w:rsid w:val="003B7E12"/>
    <w:rsid w:val="00466747"/>
    <w:rsid w:val="00482CA3"/>
    <w:rsid w:val="004A4A5B"/>
    <w:rsid w:val="004C5DB1"/>
    <w:rsid w:val="004D4950"/>
    <w:rsid w:val="004D5045"/>
    <w:rsid w:val="004E2BEE"/>
    <w:rsid w:val="0051290F"/>
    <w:rsid w:val="00517F05"/>
    <w:rsid w:val="00534E45"/>
    <w:rsid w:val="005538CB"/>
    <w:rsid w:val="00584D52"/>
    <w:rsid w:val="00591019"/>
    <w:rsid w:val="005A7B23"/>
    <w:rsid w:val="005D0BB3"/>
    <w:rsid w:val="005D7AAE"/>
    <w:rsid w:val="005F6518"/>
    <w:rsid w:val="006F33D4"/>
    <w:rsid w:val="007317DD"/>
    <w:rsid w:val="007401D1"/>
    <w:rsid w:val="00766300"/>
    <w:rsid w:val="00787DA0"/>
    <w:rsid w:val="00793303"/>
    <w:rsid w:val="007B39D6"/>
    <w:rsid w:val="007B7173"/>
    <w:rsid w:val="007C4B7C"/>
    <w:rsid w:val="008120F9"/>
    <w:rsid w:val="00813D54"/>
    <w:rsid w:val="00853C2F"/>
    <w:rsid w:val="00863C0C"/>
    <w:rsid w:val="0087319C"/>
    <w:rsid w:val="00897957"/>
    <w:rsid w:val="008A3A76"/>
    <w:rsid w:val="008A676C"/>
    <w:rsid w:val="008C3AB5"/>
    <w:rsid w:val="008E0391"/>
    <w:rsid w:val="00914703"/>
    <w:rsid w:val="0098549E"/>
    <w:rsid w:val="0099014B"/>
    <w:rsid w:val="009B00C0"/>
    <w:rsid w:val="009C0041"/>
    <w:rsid w:val="009C2719"/>
    <w:rsid w:val="009F0C76"/>
    <w:rsid w:val="009F1DA8"/>
    <w:rsid w:val="00A51E3F"/>
    <w:rsid w:val="00AA2723"/>
    <w:rsid w:val="00AB3C79"/>
    <w:rsid w:val="00AC5599"/>
    <w:rsid w:val="00AE2CBE"/>
    <w:rsid w:val="00AF3F62"/>
    <w:rsid w:val="00AF4840"/>
    <w:rsid w:val="00B01882"/>
    <w:rsid w:val="00B53F72"/>
    <w:rsid w:val="00BA374A"/>
    <w:rsid w:val="00C16AA2"/>
    <w:rsid w:val="00C26748"/>
    <w:rsid w:val="00C31DF2"/>
    <w:rsid w:val="00C34844"/>
    <w:rsid w:val="00C44141"/>
    <w:rsid w:val="00C47146"/>
    <w:rsid w:val="00C546AE"/>
    <w:rsid w:val="00C60107"/>
    <w:rsid w:val="00C736F8"/>
    <w:rsid w:val="00C82905"/>
    <w:rsid w:val="00CB0411"/>
    <w:rsid w:val="00CB71E5"/>
    <w:rsid w:val="00CC6FDA"/>
    <w:rsid w:val="00CE1F98"/>
    <w:rsid w:val="00CE2DFF"/>
    <w:rsid w:val="00D2144D"/>
    <w:rsid w:val="00D45B4E"/>
    <w:rsid w:val="00D45F38"/>
    <w:rsid w:val="00D50B2B"/>
    <w:rsid w:val="00D67228"/>
    <w:rsid w:val="00DB0346"/>
    <w:rsid w:val="00DC798C"/>
    <w:rsid w:val="00DE2D03"/>
    <w:rsid w:val="00E504B7"/>
    <w:rsid w:val="00E85668"/>
    <w:rsid w:val="00EB76A2"/>
    <w:rsid w:val="00EC78C7"/>
    <w:rsid w:val="00EE56A0"/>
    <w:rsid w:val="00EF4E50"/>
    <w:rsid w:val="00EF67CA"/>
    <w:rsid w:val="00F06A90"/>
    <w:rsid w:val="00F6060B"/>
    <w:rsid w:val="00F6504B"/>
    <w:rsid w:val="00F811CA"/>
    <w:rsid w:val="00F838C1"/>
    <w:rsid w:val="00F858F8"/>
    <w:rsid w:val="00FF79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F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F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.samimi@uok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3E8613-6FFA-4D09-B93F-FC158FB43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854</Words>
  <Characters>487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r</cp:lastModifiedBy>
  <cp:revision>4</cp:revision>
  <cp:lastPrinted>2018-10-18T07:14:00Z</cp:lastPrinted>
  <dcterms:created xsi:type="dcterms:W3CDTF">2019-04-17T19:23:00Z</dcterms:created>
  <dcterms:modified xsi:type="dcterms:W3CDTF">2019-04-17T20:07:00Z</dcterms:modified>
</cp:coreProperties>
</file>